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เช้า</w:t>
      </w:r>
      <w:r>
        <w:t xml:space="preserve"> </w:t>
      </w:r>
      <w:r>
        <w:t xml:space="preserve">PPTV)</w:t>
      </w:r>
      <w:r>
        <w:t xml:space="preserve"> </w:t>
      </w:r>
      <w:r>
        <w:t xml:space="preserve">“</w:t>
      </w:r>
      <w:r>
        <w:t xml:space="preserve">รายการโชว์ข่าวเช้านี้</w:t>
      </w:r>
      <w:r>
        <w:t xml:space="preserve">”</w:t>
      </w:r>
      <w:r>
        <w:t xml:space="preserve"> </w:t>
      </w:r>
      <w:r>
        <w:t xml:space="preserve">วันที่</w:t>
      </w:r>
      <w:r>
        <w:t xml:space="preserve"> </w:t>
      </w:r>
      <w:r>
        <w:t xml:space="preserve">22</w:t>
      </w:r>
      <w:r>
        <w:t xml:space="preserve"> </w:t>
      </w:r>
      <w:r>
        <w:t xml:space="preserve">พ.ย.</w:t>
      </w:r>
      <w:r>
        <w:t xml:space="preserve"> </w:t>
      </w:r>
      <w:r>
        <w:t xml:space="preserve">64</w:t>
      </w:r>
    </w:p>
    <w:p>
      <w:pPr>
        <w:pStyle w:val="Date"/>
      </w:pPr>
      <w:r>
        <w:t xml:space="preserve">วันอังคารที่</w:t>
      </w:r>
      <w:r>
        <w:t xml:space="preserve"> </w:t>
      </w:r>
      <w:r>
        <w:t xml:space="preserve">23</w:t>
      </w:r>
      <w:r>
        <w:t xml:space="preserve"> </w:t>
      </w:r>
      <w:r>
        <w:t xml:space="preserve">พฤษจิกายน</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ฉลองกันดังสนั่น ตกใจมาก ๆ ลองไปดูกันค่ะ เป็นอย่างไรคะเสียง</w:t>
      </w:r>
    </w:p>
    <w:p>
      <w:pPr>
        <w:pStyle w:val="BodyText"/>
      </w:pPr>
      <w:r>
        <w:t xml:space="preserve">(ผู้ประกาศข่าวชาย) ก็ปังมากเสียงดัง ไม่ให้จุดพลุ แต่นี่ทำทุกอย่างที่สั่งห้ามหมดเลย เหตุการณ์เกิดขึ้นเมื่อคืนวันที่ 20 พฤศจิกายน นะคะ ซึ่งเป็นคืนสุดท้ายของประเพณีญี่เปง หลังหนึ่งในย่านชุมชนบ้านช่อ ช่อ เดอะ ฟิวชัน ถนนโชติอนันต์ เหมือนเขามีการจับกลุ่มรวมกันปาร์ตี้แล้วก็ปล่อยโคมลอยแบบนี้ แล้วก็มีเสียงพลุ จุดออกมาแล้วก็เห็นท้องฟ้าเลยค่ะ เสียงดังสนั่นหวั่นไหว เป็นสิบ ๆ ลูก จนชาวบ้านที่มาพักผ่อนหย่อนใจตกใจ เขาจุดกันได้ด้วยหรือ พื้นที่อำเภอเมืองเชียงใหม่นี่ในพื้นที่ที่ห้ามปล่อยโคมทุกชนิดโดยเด็ดขาด เพราะว่าอยู่ในเขตปลอดภัยการบิน แล้วก็เป็นพื้นที่เฝ้าระวังพิเศษระดับ 1 ตามประกาศพิเศษของจังหวัด ก็เคยมีข่าวมาแล้วนะคะ ว่าปล่อยมาแล้วไปบทบัง ต้องระวังโทษจำคุกไม่เกิน 5 ปี หรือปรับไม่เกิน 200,000 บาท โคมลอยที่ถูกปล่อยออกมาจากบ้านหลังนี่ นี่ไง บางลูกนี่ลอยไปติดกับสายไฟฟ้า ชาวบ้านแถวนั้นก็เลยบอกว่าเห็นแบบนี้อยากให้เจ้าหน้าที่ไปตรวจสอบแล้วไปดำเนินคดีกัน มีใครทำผิดแบบนี้ไม่ควรปล่อยไว้ ทางท่านผู้ว่าราชการจังหวัดเชียงใหม่นะคะ คุณรัฐพล นาราดิศร รับรายงานเรื่องนี้แล้ว เดี๋ยวสั่งให้อำเภอเมืองเชียงใหม่ เป็นพื้นที่ปล่อยนี่ค่ะ ถ้าทำจริง ก็เป็นไปตามสถานที่บ้านหลังนี้จริง ๆ จะดำเนินคดีตามกฎหมายเพราะแน่นอนค่ะ ฝ่าฝืนคำสั่งของเชียงใหม่นะคะ เพราะที่ผ่าน ๆ มาในทุกปีเขาก็ไม่ให้ปล่อยอยู่แล้วแถวนี้</w:t>
      </w:r>
    </w:p>
    <w:p>
      <w:pPr>
        <w:pStyle w:val="BodyText"/>
      </w:pPr>
      <w:r>
        <w:t xml:space="preserve">(ผู้ประกาศข่าวชาย) นี่มีพลุเข้าไปด้วยนะครับ หลังจากเรื่องโคมลอยเราไปดูเรื่องหนูน้อยวัย 4 ขวบ ไปเล่นน้ำกับเพื่อน 6 ขวบนะครับ ประเด็น ก็คือพัดลงไปในบ่อบำบัดน้ำลึกเกือบ 10 เมตร เสียชีวิตคุณผู้ชม นี่เอาภาพมาให้ดู จมน้ำบ่อบำบัดน้ำเสียเป็นโรงงานแห่งหนึ่งนะครับ เป็นโรงสี พื้นที่หมู่ 1 อำเภอบางปลาม้า จังหวัดสุพรรณบุรี จุดเกิดเหตุเป็นบ่อบำบัดน้ำแบบนี้เลยครับ อยู่ด้านหลังโรคสี ลึกกว่า 10 เมตรนี่ลึกลงไป ต้องใช้นักประดาน้ำดำลงไป เจ้าหน้าที่นักประดาน้ำนี่ ค้นหาใต้น้ำว่าร่างของเด็กอยู่ไหน ใช้เวลา 2 ชั่วโมงกว่า ๆ จึงจะพบร่างของหนูน้อยจมอยู่ก้นบ่อเลยครับ ห่างจากฝั่งไปประมาณ 15 เมตร จากการสอบถามแม่ของน้องพู อายุ 4 ขวบนี่ ของแม่นี่เขาเล่าให้ฟังแบบนี้ บอกว่าตัวเองทำงานเป็นลูกจ้างอยู่ที่โรงสีดังกล่าว ทำงานมาได้ 1 ปี อยู่บ้านพักคนงานห่างจากจุดเกิดเหตุไม่ไกลครับ 100 เมตรเท่านั้นเอง เพราะฉะนั้น ช่วงเย็นนี่ ลูกของเธอก็จะออกจากบ้านแล้วก็ไปเล่นน้ำกับรุ่นพี่ รุ่นพี่ที่เล่นน้ำด้วยประมาณ 6 ขวบ ของคนงานที่เล่นน้ำกับลูกเธอนะครับ มาบอกว่าน้องเขาจมน้ำ ตกใจมากนะครับ ที่ได้ยินแบบนี้ ก็พยายามระดมเพื่อน ๆ คนงานนี่ไปงมหาร่างหนูน้อยคนนี้อายุประมาณ 4 ขวบ หาไม่เจอสักทีก็เลยแจ้งหน่วยกู้ภัยให้มาช่วยค้นหา สรุปก็เจอเป็นศพครับ เสียชีวิต แสดงความเสียใจด้วย</w:t>
      </w:r>
    </w:p>
    <w:p>
      <w:pPr>
        <w:pStyle w:val="BodyText"/>
      </w:pPr>
      <w:r>
        <w:t xml:space="preserve">(คุณกรสุมา) ไปดูเหยื่อที่ถูกรถเบนซ์ชนท้ายมอเตอร์ไซค์เสียชีวิตนะคะ ก็คือน้องหญิง ที่ตอนนี้นี่พ่อแม่ก็ออกมาบอกว่าต้องไหว้ศาลพระภูมิเจ้าที่ หวังจะช่วยดลบรรดาลนะคะ ให้บริษัทประกันภัยชดใช้ค่าเสียหาย เนื่องจากว่ากรณีลูกสาวของตัวเองก็คือน้องหญิงนี่ค่ะ ถูกรถเบนซ์ชนท้าย มอเตอร์ไซค์จนน้องเสียชีวิต แล้วมีเรื่องว่าทำไมคุณแม่ต้องไปไหว้ทำไม เพราะว่าประกันเบี้ยวจ่ายเงินชดเชย 2,500,000 บาท ล่าสุดทางคุณแม่นะคะ คุณสมเร็จ เกรัม กับ คุณสมชาย เป็นพ่อแม่ของน้องภัชราภา เกรา อายุ 21 ปี นักศึกษามหาวิทยาลัยราชภัฏ เหตุการณ์นี่นะคะ คือย้อนกลับไปนะคะ น้องนะคะ ขี่มอเตอร์ไซค์กลับบ้านเมิ่อวันที่ 14 ที่ผ่านมาแต่ปรากฏว่าถูกรถเบนซ์ชนบริษัทประกันนี่ ไม่ยอมจ่ายเงินประกัน ก็คือค่าเยียวยา 2,500,000 บาท ศาลชี้ว่าคนขับรถคนขับรถประหมาดฝ่ายเดียว ส่งเสริมธุรกิจประกันภัยหรือ ปปภ. จ่ายเงินเยียวยา ตามสัญญาของผู้เอาประกัน ภายใน 7 วัน นับตั้งแต่ 15 กันยายน ที่ผ่านมาแต่ยังไม่มีความคืบหน้า จนถึงตอนนี้นับตั้งแต่วันเกิดเหตุการณ์นะคะ พ่อกับแม่ของน้องก็ยังไม่ได้รับเงินเยียวยาจากบริษัทประกันไม่รู้จะไปพึ่งใครแล้ว เลยไปจุดธูป ไหว้ศาลพระภูมิหน้าบ้าน เพื่ออยากจะให้สิ่งศักดิ์สิทธิ์นี่ค่ะ ให้บริษัทชดเชยเงินเยียวยาตามสิทธิ์ ทีนี้นี่คุณย่าของน้องหญิงนะคะ คุณย่าเผือก เกรัมย์ บอกว่า น้องหญิง หลานนะเป็นเด็กดี ตั้งใจเรียน ทำงานช่วยคุณพ่อคุณแม่ทุกอย่าง คุณแม่ทุกอย่าง ตั้งแต่ซซักผ้า เลี้ยงวัว ขับรถไถนาช่วยพ่อ ไม่คิดเลยว่าวันหนึ่งจะมาเกิดกับหลาน ที่ผ่านมา หลังจากหลานเสียไปนี่ ฝันเห็นหลานกลับมาเอาเสื้อผ้าบอกจะไปแล้ว น่าสงสารมากพึ่งจะอายุ 21 อายุยังน้อยต้องมาจากไปแบบนี้ พ่อแม่ไม่รู้จะทำอย่างไรนะคะ ไปไหว้เจ้าที่ค่ะ หวังดลใจให้ประกันจ่าย เรื่องนี้ หน่วยงานที่เกี่ยวต้องเข้ามาดูแล้วนะคะ ว่าความคืบหน้าเป็นอย่างไรนะคะ</w:t>
      </w:r>
    </w:p>
    <w:p>
      <w:pPr>
        <w:pStyle w:val="BodyText"/>
      </w:pPr>
      <w:r>
        <w:t xml:space="preserve">(ผู้ประกาศข่าวชาย) คุณผู้ชมครับ เดี๋ยวเราไปพักกันสักครู่ ช่วงหน้ามาดูกันโซเชียลเขาแชร์การทะเลาะวิวาทกันนะครับ ที่เขาใช้อาวุธปืนยิงกันในบาร์แห่งหนึ่ง ในปอยเปต นี่คือพื้นที่บริเวณชายแดนไทย-กัมพู๔ชาเดี๋ยวช่วงหน้ามาดูกัน เกิดอะไรขึ้นที่นั่น</w:t>
      </w:r>
    </w:p>
    <w:p>
      <w:pPr>
        <w:pStyle w:val="BodyText"/>
      </w:pPr>
      <w:r>
        <w:t xml:space="preserve">[เสียงดนตรี]</w:t>
      </w:r>
    </w:p>
    <w:p>
      <w:pPr>
        <w:pStyle w:val="BodyText"/>
      </w:pPr>
      <w:r>
        <w:t xml:space="preserve">[เสียงดนตรี]</w:t>
      </w:r>
    </w:p>
    <w:p>
      <w:pPr>
        <w:pStyle w:val="BodyText"/>
      </w:pPr>
      <w:r>
        <w:t xml:space="preserve">[เสียงโฆษณา]</w:t>
      </w:r>
    </w:p>
    <w:p>
      <w:pPr>
        <w:pStyle w:val="BodyText"/>
      </w:pPr>
      <w:r>
        <w:t xml:space="preserve">(คุณพิชาพัฒน์) 06.22 น. คุณผู้ชมครับ มาดูข่าวกันต่อ ที่โปรยไว้ ยิงกันนะครับ แล้วเราก็มีคลิปด้วยนี่ใกล้กับคาสิโนเลย บริเวณชายแดนไทย-กัมพูชาครับ เจ้าหน้าที่จับกุมคนไทยแล้วก็ชาวกัมพูชาได้ทั้งหมด 15 คน มีการยิงกันด้วย ไปดูคลิปกันครับ มีเสียงปืนด้วย</w:t>
      </w:r>
    </w:p>
    <w:p>
      <w:pPr>
        <w:pStyle w:val="BodyText"/>
      </w:pPr>
      <w:r>
        <w:t xml:space="preserve">[เสียงคลิปวิดีโอ]</w:t>
      </w:r>
    </w:p>
    <w:p>
      <w:pPr>
        <w:pStyle w:val="BodyText"/>
      </w:pPr>
      <w:r>
        <w:t xml:space="preserve">(คุณพิชาพัฒน์) นี่ครับ คือ ความชลมุนวุ่วอยู่ภายในสถานบันเทิงแห่งหนึ่งมีการขเม่นกัน แล้วหลังจากนั้น ก็ก่อเหตุยกพวกตีกันภายในร้าน ในคลิปก็มีเสียงปืนดังขึ้นหลายนัด ก่อนที่จะมีกลุ่มวัยรุ่นวิ่งออกมาจากสถานบันเทิง ขว้างปาสิ่งของกันเจ้าหน้าที่ที่อยู่ในเหตุการณ์ก็พยายามจะวิ่งไประงับเหตุ แล้วก็ควบคุมตัวผู้ก่อเหตุ ผู้ได้รับบาดเจ็บก็มีหลายคนนะครับคุณผู้ชมครับ ส่งโรงพยาบาลไป เหตุการณ์ที่เกิดขึ้นที่สถานบันทิงฝั่งปรอยเปตรพื้นที่ไทย-กัมพูชา จากการตรวจสอบ เจ้าหน้าที่ฝ่ายความมั่นคงนี่ จังหวัดสระแก้ว ก็ทราบมาว่าเหตุการณ์นี้เกิดขึ้นเมื่อช่วงกลางดึกวันที่ 20 พฤศจิกายน ที่ผ่านมา ก็คือ 2 วันที่แล้วก็สห.ปรอยเปตรบันเจียงเดิมเติม ได้เข้าระงับเหตุทะเลาะวิวาทกัน ที่ใช้อาวุธปืนระหว่างนักท่องเที่ยวชาวไทยและชาวกัมพูชา ดื่มกินกันอยู่ภายในร้านอาหารปลอยเปรต นั่งอยู่ที่คาซิโนมีผู้ถูกจับกุมจากเหตุการณ์นี้เป็นทั้งคนไทยและคนกัมพูชา รวมทั้งสิ้น 15 คน จากการตรวจสอบก็ยังพบว่าทรัพย์สินภายในร้านเสียหายครับ หลายรายการ ส่วนสาเหตุนี่มันเกิดขึ้นจากอะไรทำไมมันต้องทำอย่างนี้กันด้วย รายงานระบุแบบนี้นะครับ ทราบมาว่าขณะที่กลุ่มนักเที่ยวทั้ง 2 นี่กำลังดื่มกินสุราก็เมานะครับ แล้วก็เกิดการกระทบกระทั่งกัน ทำให้เกิดการชกต่อยกันและระหว่างการทะเลาะวิวาทกันอยู่นั้น ก็มีคนใช้อาวุธปืนยิงเข้าใส่ด้วย แต่ว่ากระสุนปืนพลาดเป้าไม่ได้ถูกใครนะครับ ก่อนที่จะมีเจ้าหน้าที่ระงับเหตุ ก่อนส่งตัวดำเนินคดีแล้วก็ให้ชดใช้ค่าเสียหายอีกด้วย นี่ครับบริเวณพรมแดนไทย-กัมพูชาเลย</w:t>
      </w:r>
    </w:p>
    <w:p>
      <w:pPr>
        <w:pStyle w:val="BodyText"/>
      </w:pPr>
      <w:r>
        <w:t xml:space="preserve">(คุณตรีชฎา) ไปดูเหตุการณ์ที่น่าตกใจแล้วก็น่ากลัวนะคะ ถ้าคุณอยู่บ้านอยู่แล้วมีคนมาเคาะประตู แล้วจากนั้นพอเปิดประตูแล้วไปตบหน้า แบบนี้ โดยที่ไม่รู้สาเหตุ นี่ค่ะ ไปดูภาพนี่กันก่อน ผู้ชายคนนี้เป็นใครพอเขาเปิดประตูก็ไล่ไปตบหน้า</w:t>
      </w:r>
    </w:p>
    <w:p>
      <w:pPr>
        <w:pStyle w:val="BodyText"/>
      </w:pPr>
      <w:r>
        <w:t xml:space="preserve">[เสียงคลิปวิดีโอ]</w:t>
      </w:r>
    </w:p>
    <w:p>
      <w:pPr>
        <w:pStyle w:val="BodyText"/>
      </w:pPr>
      <w:r>
        <w:t xml:space="preserve">(คุณตรีชฎา) นี่ค่ะ วัยกลางคนนะคะ มีอาการเหมือนคนเมาค่ะ นี่บ้านคนอื่นค่ะ แล้วเดินเข้าไปตบหน้าเด็กวัยรุ่นน่ะค่ะ เขากำลังเล่นอยู่หน้าบ้าน แล้วตบหน้าพยายามจะถามนะว่าเข้ามาทำไม เข้ามาทำโดยไม่มีสาเหตุ แล้วเจาะจงว่าเป็นวัยรุ่นนี่คลิปเหตุการณ์ของเพจเจ๊มอย อยู่ในบ้านหลังหนึ่งพื้นที่หนองก๋าย จังหวัดเชียงใหม่ มีผู้ชายคนหนึ่งชื่อนายไข่นะคะ เดินเข้าไปในบ้านของเพื่อนบ้าน ท่าทางมึนเมาเลยล่ะ ตอนแรกเขาเดินมาเคาะประตูบอกว่ามาเที่ยว เสร็จแล้วเปิดประตูตบหน้าเด็กที่อยู่ในบ้าน คนที่อยู่ในบ้านทั้งผู้หญิง ทั้งเด็กรวม 3 คนนี่รู้สึกไม่ปลอดภัย โทร. เรียกผู้ใหญ่บ้านให้มาช่วยกันจับนายไข่ ที่เภอแม่แตง เจ้าของบ้านคือคุณอรนุช บอกว่าลูกชายไปเที่ยวงานลอยกระทง นายไข่เข้ามาในบ้าน บอกก่อนหน้านี้นะ นายไข่มักจะมาขอข้าวกินเป็นประจำ แล้วช่วงหลัง ๆ นี่ ชอบเดินมาแถวนี่ แถวบ้าน แล้วก็มาถามหาลูกชายว่าอยู่บ้านไหม ทีนี้คุณอรนุชบอกว่าพอหลังจากเจอเหตุการณ์รู้สึกตกใจแล้วก็กลัวค่ะ // ก็ตอนกลางคืนแม่ก็กลัวนะคะ ตอนกลางคืน ก็คือไม่รู้จะเป็นอย่างไรก็อยู่แค่ 3 คนน่ะค่ะ ตอนนี้ก็คือเร่งให้ช่างทำรั้ว ใช่ค่ะ</w:t>
      </w:r>
    </w:p>
    <w:p>
      <w:pPr>
        <w:pStyle w:val="BodyText"/>
      </w:pPr>
      <w:r>
        <w:t xml:space="preserve">(คุณตรีชฎา) เบื้องต้นนี่ไปลงบันทึกประจำวันที่ สภ. แม่แตงนะคะ เพื่อจะเป็นหลักฐาน นายไข่นี่นะคะ ที่ถูกจับตัวไปแล้วเขารักษาตัวอยู่ที่โรงพยาบาล อาจจะป่วยอะไรทางจิตถ้ารักษาหายแล้วถ้ารักษาหายแล้ว มาก่อเหตุซ้ำอีก เพราะก่อนหน้านี้ เคยก่อเหตุฆ่าปาดคอผู้หญิงในหมู่บ้านเสียชีวิตมาแล้ว ถูกจำคุกเพิ่งออกมาได้ 2-3 ปี แล้วนี่ แล้วก็มาเคาะประตูแบบนี้พอเปิดปุ๊บวันอื่น ๆ ที่ผ่านมา ขอข้าวกิน วันนี้ คือ ตบหน้า ไม่รู้เป็นอย่างไรนะคะ ทำไมถึงทำแบบนี้</w:t>
      </w:r>
    </w:p>
    <w:p>
      <w:pPr>
        <w:pStyle w:val="BodyText"/>
      </w:pPr>
      <w:r>
        <w:t xml:space="preserve">(คุณพิชาพัฒน์) ชาวบ้านก็เลยหวาดผวว</w:t>
      </w:r>
    </w:p>
    <w:p>
      <w:pPr>
        <w:pStyle w:val="BodyText"/>
      </w:pPr>
      <w:r>
        <w:t xml:space="preserve">(คุณพิชาพัฒน์) ชาวบ้านก็เลยหวาดผวาคือ คนเขาถามกัน ว่าอาสาฯ ตำรวจนี่ สามารถที่จะจับมอเตอร์ไซค์แล้วก็ยึดรถได้หรือเปล่า หรือว่ามีหน้าที่อะไรกันแน่ คลิปคลิปนี้มีการเผยแพร่ออกไป คือเจ้าหน้าที่อาสานี่กำลังเข้าไปแบบนี้นะครับ แล้วก็ไปช่วยจับ จับคนที่แต่งมอเตอร์ไซค์ซิ่งแล้วก็มีท่อดัง เจ๊ม่อยv pluz ติดตามรถชาวบ้านแห่งหนึ่งเวลาประมาณ 02.00 น.20 พฤศจิกายน ที่ผ่านมา 02.00 น. ก็ยามวิกาอาสาตำรวจจะมายึดรถ ควรทำความเข้าใจก่อนนะคะ ที่ช่วยตำรวจไม่ใช่ตำรวจค่ะ แล้วไม่มีอำนาจในการจับกุมใด ๆ นอกเสียจากว่าจะมีตำรวจอยู่ด้วย ก็ควรที่จะมีตรวจอยู่ด้วย แต่ในคลิปนี้มีแต่อาสา แล้วมาดูคำชี้แจงของตำรวจกันว่าตกลงแล้วมันเกิดอะไรขึ้น ทางคลิปนี้นี่ สารวัตรป้องกันและปราบปราม เมืองอุดรธานี เขามีการชี้แจงบอกว่าอาสาตำรวจหรือผู้ช่วยพนักงานนี่จะเป็นจิตรอาสามาช่วยตำรวจทำงาน ที่มีการยึดมอเตอร์ไซค์เพราะว่าช่วงนี้เป็นช่วงระดมการกวาดล้างรถแต่งซิ่ง ช่วงนี้บางทีมันก็เสียงดังกันเหลือเกิน เพราะฉะนั้น ต้องทำกันตั้งแต่วันที่ 11 ถึง วันที่ 21 พฤศจิกายน เกิดการกวาดล้างกันอยู่เนื่องจากว่าประชาชนนี่ร้องเรียนกันเข้ามา ไปฟังเสียงตำรวจครับ</w:t>
      </w:r>
    </w:p>
    <w:p>
      <w:pPr>
        <w:pStyle w:val="BodyText"/>
      </w:pPr>
      <w:r>
        <w:t xml:space="preserve">(ผู้ให้สัมภาษณ์) เขาเป็นจิตอาสาที่เข้ามาช่วยงาน ในการช่วยงานของตำรวจนะครับ ขอให้ชาวบ้านเข้าใจบทบาทของเขาด้วยนะครับ ก็อย่างเรื่องรถจักรยานยนต์ เรื่องอะไรนี่ เขาก็ช่วยในการทำงานนะครับ ซึ่งจะมีตำรวจควบคุมอีกทีหนึ่งด้วย</w:t>
      </w:r>
    </w:p>
    <w:p>
      <w:pPr>
        <w:pStyle w:val="BodyText"/>
      </w:pPr>
      <w:r>
        <w:t xml:space="preserve">(คุณพิชาพัฒน์) ตำรวจก็กล่าวเพิ่มด้วยนะครับ ตำรวจอาสานี่ ก็มีจิตอาสามาช่วยงานตำรวจ มีหน้าที่ระงับเหตุที่ไม่รุนแรง แล้วก็ช่วยกวดขันรถมอเตอร์ไซค์แต่งมีนโยบายให้กวดขันในแบบไล่จับกันแต่ว่าให้จับเมื่อจอดรถเท่านั้น นั่นคือสิ่งที่ตำรวจบอก ณ ตอนนี้นะครับ</w:t>
      </w:r>
    </w:p>
    <w:p>
      <w:pPr>
        <w:pStyle w:val="BodyText"/>
      </w:pPr>
      <w:r>
        <w:t xml:space="preserve">(คุณตรีชฎา) ไปดูคลิปคลิปหนึ่งนะคะ ที่ทำแบบนี้บอกว่าทำแบบนี้เกินกว่าเหตุไปไหม เป็นเหตุการณ์ที่ขนส่งวัสดุเอกชน ที่ใส่ชุดสีแดง มีลูกค้าเขาพาพวกมา แล้วมาทำร้ายร่างกายของผู้หญิงคนนี้ บอกว่าพูดไม่เข้าหู คือก่อนหน้านี้มาใช้บริการมาส่งของนี่ล่ะ แล้วก่อนหน้านี้ที่หญิงที่เป็นพนักงานพูดจาไม่ดีใส่เข้าไป หลังจากนั้นก็ไปพาพวกมารุมทำร้ายแบบนี้ค่ะ ก็บอกเดี๋ยวดูสิ ใครจะมีกระเช้าสวย ๆ มา ประมาณนั้นนะคะ</w:t>
      </w:r>
    </w:p>
    <w:p>
      <w:pPr>
        <w:pStyle w:val="BodyText"/>
      </w:pPr>
      <w:r>
        <w:t xml:space="preserve">(คุณพิชาพัฒน์) ก็คงจะมีใครเข้าใจผิดอะไรสักอย่าง จะเป็นฝ่ายขอโทษ</w:t>
      </w:r>
    </w:p>
    <w:p>
      <w:pPr>
        <w:pStyle w:val="BodyText"/>
      </w:pPr>
      <w:r>
        <w:t xml:space="preserve">(คุณตรีชฎา) นะคะ อยากดังเดี๋ยวจัดให้ รีเทิร์น Part 1 เป็นคลิปจากกล้องวงจรปิด นี่คือในบริษัทขนส่งเอกชนชื่อดัง ภาพเหตุการณ์ทะเลาะวิวาท ใครเป็นใครไม่รู้ วุ่นวายไปหมดเลยค่ะ แต่พนักงานใส่เสื้อสีแดงนะ มีการทำร้ายร่างกายกัน โดยในเพจที่แชร์นะคะ บอกว่าทั้ง 2 ฝั่ง ว่าใครจะไหว้สวยถึงอย่างไรพาคนมารุมมันรุนแรงไปนิด แก้ปัญหาโดยการใช้กำลัง มันไม่ใช่ทางออก จากฝ่ายผู้ก่อเหตุติดต่อมาส่งของ ฝ่ายพนังงานเกิดผู้จาไม่ถูกหู เลยตามพวกมาลุมทำร้ายสมควรหรือไม่คิดว่าทำเกินกว่าเหตุไปหรือ คนเหมือนกัน แต่คนบางคนไม่เหมือนกัน เหตุเกิดวันที่ 17 ที่ผ่านมานะคะ คลิปนี้จะเห็นเลยค่ะ ว่ามีกลุ่มหญิง-ชาย 6 คน เดินเข้ามาในร้านส่งพัสดุ ฝ่ายหญิงเดินเข้ามาก่อน มีการชี้นิ้วต่อว่าพนักงานเคาน์เตอร์บริการนะคะ นี่ ผู้หญิงเข้ามาก่อน แล้วผู้ชาย 2 คน คุมเชิงอยู่ตรงประตูทางเข้า ก่อนที่กลุ่มผู้หญิงจะเริ่มปาข้าวของและทำร้ายร่างกาย ผู้ชายคุมเชิง ดูทางเข้าทางออกดูสังเกตการณ์อยู่ข้างหน้านะคะ ดูต้นทางให้ ทีนี้ผู้หญิงที่เข้า รุมจิก ทึ่งผมตบด้วยถีบด้วยน่ะค่ะ ผู้ชายเสื้อแดงเดินเข้ามาแล้วชี้หน้า เมื่อสักครู่เห็นไหมคะ คล้ายกับข่มขู่ ผู้หญิงที่อยู่หน้าเคาน์เตอร์ก็ยังไม่หยุดนะคะ เอาเท้าเตะพนักงานหญิง รวมทั้งสักพักจะเห็นเก้าอี้ฟาดค่ะ ยกเก้าอี้มาฟาด ก่อนหน้านี้ฝ่ายลูกค้ามีการถือโทรศัพท์มือถือไลฟ์สดตลอดเวลาด้วยล่ะ เดี๋ยวภาพอาจจะออกมาเป็นความอีกฝั่งหนึ่งก็ได้นะคะ จากฝั่งที่ไปก่อเหตุ ตรงนี้เสร็จปุ๊บนะคะ ก็เดินออกจากร้านไป เดี๋ยวติดตามกันต่อว่าเรื่องจบอย่างไร ถูกทำร้ายนี่ เขาไปแจ้งความอะไรไหมนะคะ</w:t>
      </w:r>
    </w:p>
    <w:p>
      <w:pPr>
        <w:pStyle w:val="BodyText"/>
      </w:pPr>
      <w:r>
        <w:t xml:space="preserve">(คุณพิชาพัฒน์) จากเรื่องทะเลาะกัน แบบนี้ครับคุณผู้ชมครับ เราไปดูคลิปดี ๆ กันดีกว่า นี่เป็นคลิปที่ชื่นชน ชื่นชนพยาบาลหญิงคนนี้นะครับ ช่วยเหลือผู้ประสบอุบัติเหตุ กำลังจะไปเตรียมร่วมงานพิธีพระราชทานเพลิงศพเพื่อนร่วมวิชาชีพ แต่เผอิญไปเจอกลางทางก็เลยเข้าไปช่วยเหลือ นี่เป็นคลิปเหตุการณ์โพสต์คลิปของพยาบาลช่วยเหลือคนประสบอุบัติเหตุ พร้อมกับระบุข้อความว่า "พยาบาลโรงพยาบาลเพชรบูรรีบไปงานศพอยู่ ก่อนที่จะถึงที่หมายนี่ก็ดันไปเจอมอเตอร์ไซค์เกิดประสบอุบัติเหตุ ชนขอบรั้วถนนนะครับคุณผู้ชม ไปชนเขาบอกว่ารีบแค่ไหนก็ต้องจอด อาชีพนี้ ใส่ชุดนี้ หลับหูหลับตาไม่ได้นะครับ คุณเห็นชุดพยาบาลใช่ไหม ชุดสีขาวแบบนี้ ถ้าเกิดมีอุบัติเหตุเกิดขึ้นจะขับต่อไปได้อย่างไรล่ะครับ มีพี่พยาบาลคนหนึ่งนี่ เสื้อขาว ๆ นี่ นี่ครับ เปื้อนเลือดด้วย เปื้อนเลือดด้วยเพราะว่าช่วยเหลืออยู่ แต่ก็ไปงานศพต่อได้นะครับ นางรภีเพ็ญ ชำนาญการพิเศษ เพชรบูรณ์นี่ เปิดใจกับทีมข่าว กำลังไปร่วมพิธีพระราชทานเพลิงศพ เผอิญ ๆ ก่อนจะถึงที่เกิดเหตุ พบอุบัติเหตุนี่ครับ มอเตอร์ไซค์ชนขอบรั่ว แล้วก็นอนคว่ำหน้าอยู่ นอนขอความช่วยเหลือด้วย แล้วก็ลงไปช่วย โดยไม่ห่วงว่าจะไปงานพระราชทานเพลิงศพทันไหม เพราะว่ามีคนเจ็บนะครับ ต้องไปช่วยเหลือครับ // พาเราเห็น เราก็รีบลงกัน คือ วินาทีนั้นอย่างไรก็ต้องลงไปช่วยน่ะค่ะ เพราะว่าอย่างไรคนเจ็บก็ต้องมีความสำคัญ ช่วยเหลือกันให้เร็วที่สุดน่ะค่ะ ก็ลงไปแล้วก็เจอว่าเป็นน้องพยาบาล กันก่อนกับน้องนะคะ แล้วก็ก็รีบประเมินอาการคนไข้กันว่าเขามีอะไรผิดปกติบ้าง ตอนแรกก็เห็นนี่มอเตอร์ไซค์ลงทับตัวเขาเลย แล้วก็นอนแน่นิ่ง เราก็ไม่แน่ใจว่าเขายังมีชีวิตอยู่หรือเปล่า</w:t>
      </w:r>
    </w:p>
    <w:p>
      <w:pPr>
        <w:pStyle w:val="BodyText"/>
      </w:pPr>
      <w:r>
        <w:t xml:space="preserve">(คุณพิชาพัฒน์) นี่ครับก็ช่วย ๆ กัน เป็นสิ่งที่ถูกต้องแล้ว หลังจากคลิปนี้ถูกเผยแพร่ออกไปในโลกโซเก็มีคนเข้ามาแสดงความคิดเห็นจำนวนมาก แน่นอนว่าชื่นชม ไม่เพียงแค่พยาบาลเท่านั้นนะครับ ถ้าคุณไม่ได้ใส่ชุดพยาบาลหรือไม่ได้เป็นพยาบาล ถ้าเกิดเป็นคนเจ็บก็ต้องช่วยด้วยนะครับคุณผู้ชม อย่าปล่อยเขานะครับ นี่ครับชื่นชมกัน</w:t>
      </w:r>
    </w:p>
    <w:p>
      <w:pPr>
        <w:pStyle w:val="BodyText"/>
      </w:pPr>
      <w:r>
        <w:t xml:space="preserve">(คุณตรีชฎา) 6.36 น. พักกันตรงนี้สักครู่นะคะ ที่เกิดขึ้นกับทางวัดแห่งหนึ่งตอนแรกนี่เขาไปจับกุมวัยยาวัจกรวัดนี้ได้ ชิงทองไป 80 บาท มูลค่าเกือบ 2,000,000 พยายผลไป ๆ มา ๆ ไปเจอเจ้าอาวาสพฤติกรรมแปลก ๆ เหมือนเสพยาเลยค่ะ เดี๋ยวลองดูผลเป็นอย่างไรนะคะ สักครู่ เดี๋ยวกลับมาค่ะ</w:t>
      </w:r>
    </w:p>
    <w:p>
      <w:pPr>
        <w:pStyle w:val="BodyText"/>
      </w:pPr>
      <w:r>
        <w:t xml:space="preserve">[เสียงโฆษณา]</w:t>
      </w:r>
    </w:p>
    <w:p>
      <w:pPr>
        <w:pStyle w:val="BodyText"/>
      </w:pPr>
      <w:r>
        <w:t xml:space="preserve">(คุณตรีชฎา) ยาบ้า แต่เรื่องของเรื่องนี่ ตำรวจไปตามจับกุมตัว ของวัดเขาแก้ว ไปใส่เสื้อของไรเดอร์ ไปจี้ชิงทอง 80 บาท มูลค่า 80 ล้านบาทห้าง Big C สาขาชุมพรนะคะ เอาปืนใส่เสื้อไรเดอร์ นี่ใส่เสื้อไรเดอร์เห็นไหมคะ แล้วก็เอาทองไป คนร้ายนี่เป็นผู้ชายอายุประมาณ 40-50 ปีนี่ล่ะค่ะ ไรเดอร์จากบริษัทหนึ่ง ชิงทอง หนัก 82 บาท มูลค่ากว่า 2,000,000 อยู่ในห้าง Big C ชุมพร ขี่มอเตอร์ไซค์หนีไปเหตุการณ์เกิดเมื่อช่วงเย็นของวันที่ 20 พฤศจิกายนที่ผ่านมา ล่าสุด ตำรวจได้เข้าจับกุมคนร้ายที่ก่อเหตุ ชื่อว่านายดล พาสุขเจริญ วัดเขาแก้ว อำเภอท่าแซะ ไปเจอตั๋วจำนำจากร้านทอง 13 ใบ รวมน้ำหนักทองคำรูปพรรณ มีทรอยคอ 21 เส้น น้ำหนัก 21 บาท ต่างหู สร้อยคอของลูกค้าที่นำมาจำนำ เยอะมาก คือ ดูสิคะ เขาได้อะไรมาเต็มเลย จากหลาย ๆ ร้านรวมกัน นายดลยอมรับสารภาพว่าลงมือบุกเดี่ยวเพียงลำพังคนเดียว วางแผนก่อเหตุ 1 สัปดาห์ ส่วนมอเตอร์ไซค์ไปรับมาจากพื้นที่ใกล้เคียง ก็ไม่ใช่ของตัวเองอีก แล้วเสื้อไรเดอร์ที่ใส่ล่ะ อ๋อ สั่งซื้อมานะคะ ส่วนอาวุธเป็นท่อนเหล็กยาว 1 ฟุต ใส่ในถุงกระดาษ อ้างกับพนักงานว่าเป็นปืน ทำไมถึงต้องไปจี้ชิงทองเยอะแยะขนาดนี้ เจ้าตัวบอกว่าติดการพนันบาคาร่าออนไลน์อย่างหนัก ก่อนที่จะมาชิงทองนี่ ไปโกงเงินวัดมาแล้ว โกงเงินวัดมาเล่น แล้วสุดท้ายไม่มีเงินแล้ว จะไปเล่นต่อเลยบุกชิงทอง พฤติกรรมว่าทำไมตำรวจติดตามจับกุมตัวคนนี้ได้ เนื่องจากว่าไปตรวจสอบกล้องวงจรปิด ที่เขาขี่มอเตอร์ไซค์หนีนะคะ จากห้าง Big C ชุมพร ขี่ไปสิ้นสุดที่วัดปากแพร่ อำเภอท่าแท่าแซะระยะทางจากตรงห้างไปตรงนี้ ประมาณ 10 กิโล</w:t>
      </w:r>
    </w:p>
    <w:p>
      <w:pPr>
        <w:pStyle w:val="BodyText"/>
      </w:pPr>
      <w:r>
        <w:t xml:space="preserve">(เมตร) เจ้าหน้าที่สืบสวน ไปออกค้นหามอเตอร์ไซค์ของคนร้าย ที่คลอง 2 แห่ง นั่นก็คือวัดปากแพร่ ที่คาดว่าเขาจะเอามอเตอร์ไซค์มาทิ้งไว้ แล้วเจ้าหน้าที่บอกว่า ช่วงนั้นน่ะ สังเกต เจ้าอาวาส และพระลูกวัดเขาแก้วจำนวน 4 รูป ทำไมหมกตัวอยู่ในกุฏิหมกตัวอยู่แต่ในกุฏิ ทั้ง ๆ ที่เขาจะมาหาข้อมูล</w:t>
      </w:r>
    </w:p>
    <w:p>
      <w:pPr>
        <w:pStyle w:val="BodyText"/>
      </w:pPr>
      <w:r>
        <w:t xml:space="preserve">(คุณพิชาพัฒน์) เขามาขอข้อมูล</w:t>
      </w:r>
    </w:p>
    <w:p>
      <w:pPr>
        <w:pStyle w:val="BodyText"/>
      </w:pPr>
      <w:r>
        <w:t xml:space="preserve">(คุณตรีชฎา) คุณต้องออกมาบ้าง อย่างน้อยคุณต้องออกมาบ้าง เห็นคนรงคนร้ายอะไรหรือเปล่า ปรากฏไม่มาเลย แล้วดูไปดูมาทำไมพฤติกรรมเหมือนคนเกี่ยวอะไรกับยาเสพติด คนร้ายก็หาอยู่แต่ตรวจค้นในกุฏิหน่อยได้ไหม ไปดูกุฏิเจ้าอาวาส ไปเจอยาบ้า 10 เม็ดนะคะ ขยายผลไป ๆ มา ๆ ไวยาวัจกร ไปชิงทองคนหนึ่งแล้ว ไปเจอเจ้าอาวาสขยายผลตรวจสอบบัญชีทรัพย์สินของวัด ปรากฏมีการแก้ไขตัวเลขจริง ๆ นะคะ มีจริง ๆ ธนาคารมีเงินฝากเอาไว้แต่หายไปเกือบ 1,000,000 เลยลองถามหลังจากจับตัวนายดล จากวัดเขาแก้ว อ๋อ ใช่ ตนเองเป็นคนรับผิดชอบไปใช้ส่วนตัวจริง นั่นล่ะค่ะ ก็เลยเป็นที่มาว่าไปจับกุมตัวได้ วัดนี่ล่ะค่ะที่เขาอยู่ แล้วก็ส่งพนักงานสอบสวนดำเนินคดีไป ไป ๆ มา ๆ ไม่ได้เรื่องชิงทองได้คนเดียว จับได้ทั้งพระทั้งเจ้าอาวาสเกี่ยวกับยาบ้าไปอีกนะคะ</w:t>
      </w:r>
    </w:p>
    <w:p>
      <w:pPr>
        <w:pStyle w:val="BodyText"/>
      </w:pPr>
      <w:r>
        <w:t xml:space="preserve">(คุณพิชาพัฒน์) คนยิ่งถามกันเลย วัดอะไรกันนี่ ทำไมเป็นแบบนี้กันนี่ ไปดูอีกเรื่องหนึ่ง วัยรุ่นประมาณ 25 ปีนะครับ คุณผู้ชมครับ ชาวบ้านในอำเภอวังทอง ในตำบลวังทองนี่ อำเภอวังสมบูรณ์ ว่าตอนที่เขาถูกจับกุม เขาถูกเรียกรับเงินจากเจ้าหน้าที่ตำรวจด้วย เพราะเขาบอกว่าโดนตำรวจภูธรเรียกรับเงินเป็นแสนเลย เพื่อที่แลกกับอิสรภาพ เพื่อปล่อยตัวของคดียาเสพติด ไปดูกันหน่อยครับ</w:t>
      </w:r>
    </w:p>
    <w:p>
      <w:pPr>
        <w:pStyle w:val="BodyText"/>
      </w:pPr>
      <w:r>
        <w:t xml:space="preserve">(คุณพิชาพัฒน์) ผู้เสียหายนี่ครับคุณผู้ชมครับ ชื่อว่านายต้อม นายต้อมเขาเล่ามาแบบนี้ ถูกจับกุม แล้วก็ถูกนำตัวส่งไปที่ห้องสืบสวนโรงพักดังกล่าว โดยตอนแรกมีการข่มขู่ต่อรอ งว่าต้องให้เป็นนกต่อนะ เพื่อที่จะให้ติดต่อจับคดียาเสพติดได้อีก 3 ราย แต่ถ้าไม่สามารถเป็นนกต่อได้ เพราะบอกว่าต้องเอาเงิน 100,000 บาท มาแลกกับตำรวจ เพื่อที่จะให้ได้รับอิสระภาพ ผู้เสียหายฟังแบบนี้ก็เลยทำหนังสือแล้วก็หลักฐานคลิปตอนที่ถูกจับกุมนี่เดินทางเข้าร้องเรียนเลยนะครับ ต่อพลตำรวจโทธฺติ แสงสว่าง ผู้บัญชาการตำรวจภูธรภาค 2 เมื่อวันที่ 16 พฤศจิกายน ที่ผ่านมา เพื่อให้ทางตำรวจนี่ไปสอบสวนข้อเท็จจริงโดยด่วนเลย โดนเรียกเงินเป็นแสนเลยนะครับ คุณผู้ชม ซึ่งล่าสุดนะครับ ทางตำรวจภูธรจังหวัดสระแก้วนี่ ได้มีการเปิดเผยว่า จากการพูดคุยกับผู้กำกับสถานีภูธร และฝ่ายสืบสวนที่ถูกร้องเรียน ทางตำรวจตรี สัตยานุรัตน์ ซึ่งเป็นผู้บังคับบัญชากล้ายืนยันความบริสุทธิ์ในการทำงาน ให้รอบด้านนะครับ ไปฟังเสียงของพลตำรวจตรี ณัฐพล กัน มียืนยัน 100 เปอร์เซ็นต์นะครับ ไม่มีการรับทรัพย์สินของฝ่ายใดนะครับ เราทำงานตามหน้าที่อย่างเต็มที่นะครับ เดี๋ยวผมก็ไปตรวจสอบในส่วนของผม</w:t>
      </w:r>
    </w:p>
    <w:p>
      <w:pPr>
        <w:pStyle w:val="BodyText"/>
      </w:pPr>
      <w:r>
        <w:t xml:space="preserve">(คุณพิชาพัฒน์) เมื่อสักครู่นี้ก็คือผู้บังคับบัญชาจังหวัดสระแก้วนะครับคุณผู้ชมครับ แต่ทั้งนี้ทั้งนั้น ตำรวจภูธรวังสมบูรณ์ก็ได้ทำหนังสือชี้แจงไปยังภูทร จังหวัดสระแก้วด้วย ก่อนที่เข้าไปสอดส่องพฤติกรรมว่านายต้อมมีพิรุธ แล้วนายต้อมพยายามที่จะวิ่งหนีเข้าไปที่บ้านพัก เมื่อเจ้าหน้าที่พบนายต้อมและนายต๋อย นั่งอยู่ภายในบ้านหลังเดียวกันนี่ ไปที่สถานีตำรวจภูธรวังสมบูรณ์ เพื่อทำประวัติเป็นบุคคลเฝ้าระวังพิเศษ นั่นคือสิ่งที่เจ้าหน้าที่บอก แต่ว่านายต้อมบอกว่าไม่ใช่เลย มันมีมากกว่านั้น มีการบอกด้วย ให้เป็นนกต่อด้วย ถ้าเป็นไม่ได้ให้ด้วยถ้าเป็นนกต่อไม่ได้ต้องเอาเงินแสนมา เพื่อที่จะแลกกับอิสรภาพ นี่คือสิ่งที่นายต้อมบอก แต่ตำรวจบอกไม่ได้ทำแบบนั้น</w:t>
      </w:r>
    </w:p>
    <w:p>
      <w:pPr>
        <w:pStyle w:val="BodyText"/>
      </w:pPr>
      <w:r>
        <w:t xml:space="preserve">(คุณตรีชฎา) ไปดูเรื่องราวของชาวบ้านนะคะ อยู่ ๆ วันหนึ่งอยู่มาแล้วทางวัดก็มาบอกว่าต้องย้ายแล้วล่ะ ชาวบ้านต้องย้ายออกไปนะ ที่ดินตรงนี้ที่เป็นธรณีสงฆ์ เจ้าของที่ดินได้ยกที่ดินให้กับทางวัดแล้ว ชาวบ้านต้องออกไปนะคะ ไหนหลักฐาน ขอดูพนัยกรรมหน่อยได้ไหมให้กับญาติเขาต่อมา ลูกหลานเขาต่อมา อยู่ดี ๆ วันนี้จะมาบอกให้ออกไป เก็บข้าวเก็บของ 10 กว่าวันใครจะไปเตรียวตัวทัน ก็เลยกลายเป็นเรื่องเป็นราว ล่าสุดค่ะ ข้อพิพาทที่ดินเรื่องนี้มีหมอปลาเข้ามาเกี่ยวข้องด้วยนะคะ เกี่ยวข้องอย่างไร คืบหน้าที่เกิดขึ้นในกรณีข้อพิพาทระหว่างชางบ้านประภาบางบอน แล้ววัดแก้วไพทูน บอกว่าต้องให้ชาวบ้านขนข้าวขนของออกจากพื้นที่นี้ไปภายใน 15 วัน เพราะว่าที่ดินตรงนี้เป็นธรณีสงฆ์ ทนายความวัดเปิดทายาทที่ดินปรากฏตัวแต่ ณ ตอนนี้ ความคืบหน้า ก็คือโอเค จะยังไม่ไล่ที่ ขยายเวลาให้อยู่อีก 2 ปีครึ่ง แต่เรื่องนี่ยังคงค้างอยู่นะคะ ทางวัดอ้างว่าเป็นทรณีสงฆ์ ความคืบหน้ากรณีที่หรือหมอปลาค่ะ และทนาย ไพศาล เรืองฤทธิ์ เดินทางเข้าไปพบพระครูวิมล และเจ้าพนักงานแขวงบางขุนเทียน เขาไล่ที่ชาวบ้านนะคะ ตรงนี้มีชาวบ้าน 11 ครอบครัว เนื้อที่ประมาณ 3 ไร่เศษ เนื่องจากว่าเจ้าของที่ดินทำพินัยกรรมยกพื้นที่ให้กับวัดแก้วไพรฑูรย์เป็นธรณีสงฆ์ เมื่อวานนี้ค่ะ ทายาทของคุณประยงค์ เป็นเจ้าของที่ดินเดินทางมาที่วัดเดินทางมาเนื่องมาจากว่า ชาวบ้านไปขอความช่วยเหลือ คือ ตัวของนี่เสียไปแล้วนะคะ แล้วมีการบอกว่ายกที่ตรงนี้ให้กับชาวบ้านแล้วนะคะ พาตัวทายาทมาเลย ออกมาแสดงตัวมาถามว่าที่ดินที่เป็นกรณีพิพาทอยู่นี่ ตอนนี้ใครครอบครองกันแน่ ทีนี้ ครอบครัวกันไสยนะคะ บอกว่าทำพินัยกรรมยกพื้นที่นี้ให้กับวัด ปี 2532 ยกไป 3 ไร่ 3 งาน 19 ตารางวา แต่คุณประยงค์ เสียชีวิตลงในปี 2543 ปี 2543 ต่อมาในปี 2548 คุณประพา กันสัย นำที่ดินของคุณประยง แต่ทางวัดแจ้งว่ารับไว้ไม่ได้เพราะที่ดินของวัดเกิน จนกระทั่งคุณประภา มาเสียชีวิตในปี 2550 ทั้งคุณประยงค์และคุณประภาเสียไปแล้ว ตอนนั้นข้อมูลที่ได้นะคะ ที่คุณประภาที่จัดการก็คือวัดรับไว้ไม่ได้เพราะที่ดินวัดเกิน ทางวัดยังไม่ได้ดำเนินการให้เป็นธรณีสงฆ์ ณ ตอนนั้น วัดอ้างบอกว่ามีเอกสารหลักฐานชัดเจน ทีนี้ทางชาวบ้านบอกไหนถ้ามีเอกสารชัดเจนก็อยากจะให้ทางวัดแสดงหลักฐาน และต้องการจะให้สืบพินัยกรรมใหม่ ชี้แจง เพราะจากการไปตรวจสอบกับสำนักงานพระพุทธศาสนา ชาวบ้านบอกว่าที่ดินนี่ยังไม่ได้ขึ้นเป็นที่ดินทรณีสงฆ์เลยนี่น่ะ // ต้องการสืบพินัยกรรมใหม่ แล้วก็ติดใจสงสัยกับเรื่องการได้มาของพินัยกรรมที่เขาถือครองกันอยู่นี้ ว่ามาจากไหน สงสัยว่าวัดนี่ได้ที่ดินมาอย่างไร เจ้าอาวาสหรือไวยาคือ จริง ๆ แล้วนี่ถ้าบริสุทธิ์ใจนี่มาชี้เลย มาแจงเลยว่าที่มาที่ไปมันเป็นอย่างไร ลูกหลานทายาทเหมือนกันทำบุญกับวัดนี้ทุกปี ก็เลยไม่ได้รับรู้อะไรเลย อยากได้ความชัดเจนจากเจ้าอาวาท จากไวยาวัจกร</w:t>
      </w:r>
    </w:p>
    <w:p>
      <w:pPr>
        <w:pStyle w:val="BodyText"/>
      </w:pPr>
      <w:r>
        <w:t xml:space="preserve">(คุณตรีชฎา) ทีนี้ฟังจากทางวัดบ้างนะคะ วัดแก้วไพทูรย์ เกรียงศักดิ์ พันธุศรสี มีพินัยกรรมแบบต้นเรื่องเลยนะ ของคุณประยงค์ เป็นหลักฐานว่าเขายกที่ดินให้วัดแล้ว ชาวบ้านที่พักอาศัย มีน้ำมีอาหาร แต่ก่อนหน้านี้ทำไมถึงเป็นเรื่องเป็นราว มีคนแอบอ้างสวมสิทธิ์ไง เก็บค่าเช่า แต่ไม่ส่งเงินให้วัด ข้อพิพาทมันก็เลยเกิดขึ้นมา ชาวบ้านก็อ้างนะคะ ชื่อหลังฉโนทที่ดิน ไม่ใช่ธรณีสงฆ์แล้วทำไมจะต้องจ่ายค่าเช่าให้วัด และอีกอย่างนี่ พอคุณประภานี่ จะเอาที่ดินให้กับวัด วัดตอนนั้นก็ปฏิเสธไม่ใช่หรือว่าที่ดินวัดเกิน ก็เลยยังไม่จัดทำออกมาเป็นทรณีสงฆ์ ธรณีสงฆ์ไม่มีเอกสารออกมาชัดเจนจะให้วัดทำไม คุณเกรียงศักดิ์บอกว่าทางวัดอยู่ในการดำเนินการ ยังไม่สามารถบอกระยะเวลาได้ เอาอย่างนี้แล้วกันยังไม่ต้องย้ายออกใน 15 วันก็ได้ เดี๋ยวว่ากันอีกทีตอนนี้ยังไม่รื้อถอนไล่ที่ เดี๋ยวให้อยู่ต่อเป็นระยะเวลา 2 ปีครึ่งแล้วกัน แล้วก็ให้จ่ายค่าเช่ากันตามเดิม เดี๋ยวฟังเสียงทนายวัดว่าเป็นอย่างไรค่ะ</w:t>
      </w:r>
    </w:p>
    <w:p>
      <w:pPr>
        <w:pStyle w:val="BodyText"/>
      </w:pPr>
      <w:r>
        <w:t xml:space="preserve">(ทนายความ) ก็เป็นของใครก็แล้วแต่ แต่การที่ยกให้แล้วพินัยกรรม ก็ยกให้วัดแล้ว ทำเมื่อไหร่ก็ได้ เปลี่ยนชื่อเมื่อไหร่ก็ได้ ก็เหมือนกับผู้จัดการมรดก ยังไม่เปลี่ยนชื่อใครเลย ก็อย่างไรคุณก็ต้องจ่ายค่าเช่า ในชุมชนรอบวัดแก้วไพฑูรย์นะคะ มาปกป้องแสดงออกในชาวพุทธ ที่ไม่พอใจการกระทำของหมอปลา กับทนายไพสาร ก็เรียกร้องบอกให้มากล่าวขอโทษเจ้าอาวาสก็จะมีคนที่เขาออกมาปกป้องเจ้าอาวาสนะคะ เป็นปมที่ดินพินัยกรรมอะไรอย่างไร เรื่องนี้จะจบอย่างไร แต่ ณ ตอนนี้ชาวบ้านยังไม่ต้องออก ที่ตอนแรกบอกให้ออก</w:t>
      </w:r>
    </w:p>
    <w:p>
      <w:pPr>
        <w:pStyle w:val="BodyText"/>
      </w:pPr>
      <w:r>
        <w:t xml:space="preserve">(คุณพิชาพัฒน์) ไม่น่าจะสืบหายากนะครับ เพราะว่าถ้าเกิดมีโฉนดที่ดิน ถ้าเกิดมีลายลักษณ์อักษร คือ เอาทุกอย่างออกมาเลยแล้วก็มาไล่เรียงว่าตกลงชื่อนี้ไปหาใคร แล้วก็ค่อย ๆ เรียงไปตามลำดับเลย อันนี้ไม่น่ายากแต่อาจจะใช้เวลาไม่นาน เรื่องนี้น่าสนใจอยู่ไม่น้อยคุณผู้ชมครับ เดี๋ยวไปดูอีกข่าวหนึ่ง เรื่องพลเอก ประยุทธ์ จันทร์โอชา เรื่อง พลเอง ประยุทธ์ จันทร์โอชา รถทหารขนส่งสินค้าแทนรถบรรทุก แล้วบอกด้วยว่าจะมีเรื่องการสั่งทหารปลูกผักชี พอพูดแบบนี้หลายคนก็สงสัยว่าพลเอก ประยุทธ์ จันทร์โอชา ท่านคิดอะไรอยู่ ดูสิว่าท่านนายก พูดตอบโต้กลับเกี่ยวกับกระแสดราม่านี้อย่างไรครับ // แค่สั่งทหารปลูก ผมผิดไม่ครบผักแค่นั้นเอง เขาปลูกกันอยู่แล้ว ปลูกไปแล้ว ใครอยากจะซื้อก็ซื้อ ไม่ต้องไปซื้อของแพง นี่เขาผลูกไปแจกด้วยซ้ำไป จะได้สักเท่าไรล่ะ มันปลูกแล้วค่ายทหารมีที่ ใครลำบากก็ไปซื้อที่ทหาร ผมไม่ได้ไปขายแข่งขันกับใครนี่ เรื่องรถขนส่งก็เหมือนกัน ถ้ามันเดือดร้อนคนมาจริง ๆ สินค้าขนส่งจำเป็น มาขอผมก็ช่วย ผมไม่ได้เปิดการข่นส่งแข่งกับใครนี่ อย่าไปเชื่อการกระทำบิดเบือนของเขา แล้วถ้ามันเดือดร้อนขึ้นมา แล้วถ้าไม่มีรถวิ่งเลย ทำอย่างไร ก็แบกกระสอบเดินกันก็แล้วกัน ถ้าเกิดไม่มีรถวิ่งรถเดินก็แบกกระสอบก็แล้วกัน แต่คนเขาก็ถามกันตอนนั้น กระแสดรามาอะไรกันคนเขาขู่จะหยุดวิ่งรถ จะเอารถทหารมาวิ่งแทนหรือ แล้วก็จะปลูกผักชีแทนหรือ นี่คือการพูดของ จันทร์โอชานะครับ หอการค้าชั่วประเทศ ครั้งที่ 19 Desige The future ช่วงหนึ่งในปาปัขฐา ท่านนายกก็ได้ออกมาโต้ตอบสั่งให้ทหารปลูกผักชีขาย แล้วก็การใช้รถทหารขนส่งสินค้า บอกว่าอย่าไปเชื่อเรื่องที่บิดเบือน หรือว่าคำพูดบิดเบือนที่สั่งให้ทหารปลูกผักชี เขาปลูกกันอยู่แล้ว เพราะว่าทหารเขาก็มีพื้นที่ ใครเดือดร้อน ต้องการจะซื้อ ไปซื้อได้ แต่ไม่ได้อยากจะซื้อก็ไม่ต้องไปซื้อก็แค่นั้นเอง ส่วนกรณีนำรถทหารไปขนส่งสินค้า เพียงการทำเพื่อป้องกันการขาดแคลนรถขนส่ง ขึ้นมา จะแบกกระสอบกันเดิน หรืออย่างไรกัน ก็ยืนยันไม่ได้ทำแข่งกับเอกชนนะครับ เรื่องนั้นท่านก็พูดมาเฉย ๆ อย่าไปเชื่อคำพูดบิดเบือน</w:t>
      </w:r>
    </w:p>
    <w:p>
      <w:pPr>
        <w:pStyle w:val="BodyText"/>
      </w:pPr>
      <w:r>
        <w:t xml:space="preserve">(คุณตรีชฎา) 07.00 น. นะคะ พักตรงนี้สักครู่หนึ่ง ใครชอบนอนคะ แนะนำให้ไปทำงานนี้ มีบริษัทที่นอ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เช้า PPTV) “รายการโชว์ข่าวเช้านี้” วันที่ 22 พ.ย. 64</dc:title>
  <dc:creator/>
  <cp:keywords/>
  <dcterms:created xsi:type="dcterms:W3CDTF">2021-11-23T03:33:09Z</dcterms:created>
  <dcterms:modified xsi:type="dcterms:W3CDTF">2021-11-23T03: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พฤษจิกายน 2564 เวลา 09.00 น.</vt:lpwstr>
  </property>
  <property fmtid="{D5CDD505-2E9C-101B-9397-08002B2CF9AE}" pid="3" name="subtitle">
    <vt:lpwstr/>
  </property>
</Properties>
</file>